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E8C" w:rsidRDefault="00F2308E">
      <w:pPr>
        <w:pStyle w:val="Heading1"/>
        <w:spacing w:before="46" w:after="19"/>
      </w:pPr>
      <w:r>
        <w:t>PERSONAL INFORMATION</w:t>
      </w:r>
    </w:p>
    <w:p w:rsidR="00A62E8C" w:rsidRDefault="00A16FDD">
      <w:pPr>
        <w:pStyle w:val="BodyText"/>
        <w:spacing w:line="30" w:lineRule="exact"/>
        <w:ind w:left="256"/>
        <w:rPr>
          <w:sz w:val="3"/>
        </w:rPr>
      </w:pPr>
      <w:r>
        <w:rPr>
          <w:noProof/>
          <w:sz w:val="3"/>
          <w:lang w:bidi="ar-SA"/>
        </w:rPr>
        <mc:AlternateContent>
          <mc:Choice Requires="wpg">
            <w:drawing>
              <wp:inline distT="0" distB="0" distL="0" distR="0">
                <wp:extent cx="6896100" cy="18415"/>
                <wp:effectExtent l="13970" t="635" r="14605" b="0"/>
                <wp:docPr id="18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8415"/>
                          <a:chOff x="0" y="0"/>
                          <a:chExt cx="10860" cy="29"/>
                        </a:xfrm>
                      </wpg:grpSpPr>
                      <wps:wsp>
                        <wps:cNvPr id="19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72F8FAE" id="Group 14" o:spid="_x0000_s1026" style="width:543pt;height:1.45pt;mso-position-horizontal-relative:char;mso-position-vertical-relative:line" coordsize="1086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">
                <v:line id="Line 15" o:spid="_x0000_s1027" style="position:absolute;visibility:visible;mso-wrap-style:square" from="0,14" to="10860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" strokeweight="1.44pt"/>
                <w10:anchorlock/>
              </v:group>
            </w:pict>
          </mc:Fallback>
        </mc:AlternateContent>
      </w:r>
    </w:p>
    <w:p w:rsidR="00A62E8C" w:rsidRDefault="00A62E8C">
      <w:pPr>
        <w:pStyle w:val="BodyText"/>
        <w:spacing w:before="1"/>
        <w:rPr>
          <w:b/>
          <w:sz w:val="17"/>
        </w:rPr>
      </w:pPr>
    </w:p>
    <w:p w:rsidR="00A62E8C" w:rsidRDefault="00F2308E">
      <w:pPr>
        <w:pStyle w:val="BodyText"/>
        <w:tabs>
          <w:tab w:val="left" w:pos="3180"/>
          <w:tab w:val="left" w:pos="11114"/>
        </w:tabs>
        <w:spacing w:before="56"/>
        <w:ind w:left="300"/>
      </w:pPr>
      <w:r>
        <w:t>LAST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6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8661"/>
          <w:tab w:val="left" w:pos="11129"/>
        </w:tabs>
        <w:spacing w:before="56"/>
        <w:ind w:left="300"/>
      </w:pPr>
      <w:r>
        <w:t>FIRST</w:t>
      </w:r>
      <w:r>
        <w:rPr>
          <w:spacing w:val="-1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_</w:t>
      </w:r>
      <w:r>
        <w:rPr>
          <w:spacing w:val="-4"/>
        </w:rPr>
        <w:t xml:space="preserve"> </w:t>
      </w:r>
      <w:r>
        <w:t xml:space="preserve">MI: </w:t>
      </w:r>
      <w:r>
        <w:rPr>
          <w:spacing w:val="-1"/>
        </w:rPr>
        <w:t xml:space="preserve"> </w:t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7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5340"/>
          <w:tab w:val="left" w:pos="7391"/>
          <w:tab w:val="left" w:pos="8512"/>
          <w:tab w:val="left" w:pos="9634"/>
          <w:tab w:val="left" w:pos="11141"/>
        </w:tabs>
        <w:spacing w:before="57"/>
        <w:ind w:left="300"/>
      </w:pPr>
      <w:r>
        <w:t>GENDER:</w:t>
      </w:r>
      <w:r>
        <w:tab/>
      </w:r>
      <w:r>
        <w:t>MALE</w:t>
      </w:r>
      <w:r>
        <w:rPr>
          <w:spacing w:val="-3"/>
        </w:rPr>
        <w:t xml:space="preserve"> </w:t>
      </w:r>
      <w:r>
        <w:t>/</w:t>
      </w:r>
      <w:r>
        <w:rPr>
          <w:spacing w:val="2"/>
        </w:rPr>
        <w:t xml:space="preserve"> </w:t>
      </w:r>
      <w:r>
        <w:t>FEMALE</w:t>
      </w:r>
      <w:r>
        <w:tab/>
      </w:r>
      <w:r>
        <w:t>BIRTHDAY:</w:t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...</w:t>
      </w:r>
      <w:r>
        <w:t>/...</w:t>
      </w:r>
      <w:r>
        <w:rPr>
          <w:u w:val="single"/>
        </w:rPr>
        <w:tab/>
      </w:r>
      <w:r>
        <w:t xml:space="preserve">AGE: </w:t>
      </w:r>
      <w:r>
        <w:rPr>
          <w:u w:val="single"/>
        </w:rPr>
        <w:t xml:space="preserve"> </w:t>
      </w:r>
      <w:r>
        <w:rPr>
          <w:sz w:val="20"/>
          <w:szCs w:val="20"/>
          <w:u w:val="single"/>
        </w:rPr>
        <w:t>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15"/>
        </w:tabs>
        <w:spacing w:before="56"/>
        <w:ind w:left="300"/>
      </w:pPr>
      <w:r>
        <w:t>SOCIAL SECURITY</w:t>
      </w:r>
      <w:r>
        <w:rPr>
          <w:spacing w:val="-11"/>
        </w:rPr>
        <w:t xml:space="preserve"> </w:t>
      </w:r>
      <w:r>
        <w:t>NUMBER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6061"/>
          <w:tab w:val="left" w:pos="7501"/>
          <w:tab w:val="left" w:pos="8941"/>
        </w:tabs>
        <w:spacing w:before="56"/>
        <w:ind w:left="300"/>
      </w:pPr>
      <w:r>
        <w:t>MARITAL</w:t>
      </w:r>
      <w:r>
        <w:rPr>
          <w:spacing w:val="-4"/>
        </w:rPr>
        <w:t xml:space="preserve"> </w:t>
      </w:r>
      <w:r>
        <w:t>STATUS:</w:t>
      </w:r>
      <w:r>
        <w:tab/>
        <w:t>SINGLE</w:t>
      </w:r>
      <w:r>
        <w:tab/>
        <w:t>MARRIED</w:t>
      </w:r>
      <w:r>
        <w:tab/>
        <w:t>DIVORCED</w:t>
      </w:r>
      <w:r>
        <w:tab/>
        <w:t>SEPERATED</w:t>
      </w:r>
      <w:r>
        <w:tab/>
        <w:t>WIDOWED</w:t>
      </w:r>
    </w:p>
    <w:p w:rsidR="00A62E8C" w:rsidRDefault="00A62E8C">
      <w:pPr>
        <w:pStyle w:val="BodyText"/>
        <w:spacing w:before="8"/>
        <w:rPr>
          <w:sz w:val="1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ind w:left="300"/>
      </w:pPr>
      <w:r>
        <w:t>SPOUSES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2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25"/>
          <w:tab w:val="left" w:pos="11103"/>
        </w:tabs>
        <w:spacing w:before="56"/>
        <w:ind w:left="300"/>
      </w:pPr>
      <w:r>
        <w:t>EMERGENCY</w:t>
      </w:r>
      <w:r>
        <w:rPr>
          <w:spacing w:val="-4"/>
        </w:rPr>
        <w:t xml:space="preserve"> </w:t>
      </w:r>
      <w:r>
        <w:t>CONTACT:</w:t>
      </w:r>
      <w:r>
        <w:tab/>
      </w:r>
      <w:r>
        <w:t>NAME:</w:t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PHONE:</w:t>
      </w:r>
      <w:r>
        <w:rPr>
          <w:spacing w:val="-2"/>
        </w:rPr>
        <w:t xml:space="preserve"> </w:t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4"/>
        </w:rPr>
      </w:pPr>
    </w:p>
    <w:p w:rsidR="00A62E8C" w:rsidRDefault="00F2308E">
      <w:pPr>
        <w:pStyle w:val="BodyText"/>
        <w:tabs>
          <w:tab w:val="left" w:pos="3231"/>
          <w:tab w:val="left" w:pos="11056"/>
        </w:tabs>
        <w:spacing w:before="56"/>
        <w:ind w:left="300"/>
      </w:pPr>
      <w:r>
        <w:t>WHO REFERRED</w:t>
      </w:r>
      <w:r>
        <w:rPr>
          <w:spacing w:val="-4"/>
        </w:rPr>
        <w:t xml:space="preserve"> </w:t>
      </w:r>
      <w:r>
        <w:t>YOU</w:t>
      </w:r>
      <w:proofErr w:type="gramStart"/>
      <w:r>
        <w:t>?:</w:t>
      </w:r>
      <w:proofErr w:type="gramEnd"/>
      <w:r>
        <w:tab/>
      </w:r>
      <w:r>
        <w:rPr>
          <w:u w:val="single"/>
        </w:rPr>
        <w:t xml:space="preserve"> ... ...</w:t>
      </w:r>
      <w:r>
        <w:rPr>
          <w:u w:val="single"/>
        </w:rPr>
        <w:tab/>
      </w:r>
    </w:p>
    <w:p w:rsidR="00A62E8C" w:rsidRDefault="00A62E8C">
      <w:pPr>
        <w:pStyle w:val="BodyText"/>
        <w:spacing w:before="8"/>
        <w:rPr>
          <w:sz w:val="17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5680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0795" r="18415" b="17780"/>
                <wp:wrapTopAndBottom/>
                <wp:docPr id="17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9E1DA4" id="Line 13" o:spid="_x0000_s1026" style="position:absolute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20pt" to="577.5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" strokeweight="1.44pt">
                <w10:wrap type="topAndBottom" anchorx="page"/>
              </v:line>
            </w:pict>
          </mc:Fallback>
        </mc:AlternateContent>
      </w:r>
      <w:r w:rsidR="00F2308E">
        <w:t>CONTACT INOF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7"/>
        <w:ind w:left="300"/>
      </w:pPr>
      <w:r>
        <w:t>ADDRESS:</w:t>
      </w:r>
      <w:r>
        <w:tab/>
      </w:r>
      <w:r>
        <w:rPr>
          <w:u w:val="single"/>
        </w:rPr>
        <w:t xml:space="preserve"> 123 sesame st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496"/>
          <w:tab w:val="left" w:pos="8915"/>
          <w:tab w:val="left" w:pos="11107"/>
        </w:tabs>
        <w:spacing w:before="56"/>
        <w:ind w:left="300"/>
      </w:pPr>
      <w:r>
        <w:t>CITY:</w:t>
      </w:r>
      <w:r>
        <w:tab/>
      </w:r>
      <w:r>
        <w:rPr>
          <w:u w:val="single"/>
        </w:rPr>
        <w:t xml:space="preserve"> andorra</w:t>
      </w:r>
      <w:r>
        <w:rPr>
          <w:u w:val="single"/>
        </w:rPr>
        <w:tab/>
      </w:r>
      <w:r>
        <w:t>STATE:</w:t>
      </w:r>
      <w:r>
        <w:rPr>
          <w:u w:val="single"/>
        </w:rPr>
        <w:t xml:space="preserve"> maryland </w:t>
      </w:r>
      <w:r>
        <w:t>ZIP</w:t>
      </w:r>
      <w:r>
        <w:rPr>
          <w:spacing w:val="-4"/>
        </w:rPr>
        <w:t xml:space="preserve"> </w:t>
      </w:r>
      <w:r>
        <w:t>CODE:</w:t>
      </w:r>
      <w:r>
        <w:rPr>
          <w:spacing w:val="-2"/>
        </w:rPr>
        <w:t xml:space="preserve"> </w:t>
      </w:r>
      <w:r>
        <w:rPr>
          <w:spacing w:val="-2"/>
          <w:u w:val="single"/>
        </w:rPr>
        <w:t>56342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4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CELL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 EMAIL</w:t>
      </w:r>
      <w:r>
        <w:rPr>
          <w:spacing w:val="-7"/>
        </w:rPr>
        <w:t xml:space="preserve"> </w:t>
      </w:r>
      <w:r>
        <w:t>ADDRESS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08"/>
          <w:tab w:val="left" w:pos="11123"/>
        </w:tabs>
        <w:spacing w:before="56"/>
        <w:ind w:left="300"/>
      </w:pPr>
      <w:r>
        <w:t>WORK:</w:t>
      </w:r>
      <w:r>
        <w:tab/>
      </w:r>
      <w:r>
        <w:t>PHONE:</w:t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 xml:space="preserve">EMAIL: </w:t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7780" r="18415" b="10795"/>
                <wp:wrapTopAndBottom/>
                <wp:docPr id="16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983E4A" id="Line 12" o:spid="_x0000_s1026" style="position:absolute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20pt" to="577.5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" strokeweight="1.44pt">
                <w10:wrap type="topAndBottom" anchorx="page"/>
              </v:line>
            </w:pict>
          </mc:Fallback>
        </mc:AlternateContent>
      </w:r>
      <w:r w:rsidR="00F2308E">
        <w:t>CONDITION INFO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7940"/>
          <w:tab w:val="left" w:pos="8221"/>
        </w:tabs>
        <w:spacing w:before="57"/>
        <w:ind w:left="300"/>
      </w:pPr>
      <w:r>
        <w:t>REASON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VISIT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MARK AREAS OF</w:t>
      </w:r>
      <w:r>
        <w:rPr>
          <w:spacing w:val="-3"/>
        </w:rPr>
        <w:t xml:space="preserve"> </w:t>
      </w:r>
      <w:r>
        <w:t>SYMPTOMS: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939"/>
        </w:tabs>
        <w:spacing w:before="56" w:line="456" w:lineRule="auto"/>
        <w:ind w:left="300" w:right="3378"/>
      </w:pPr>
      <w:r>
        <w:rPr>
          <w:noProof/>
          <w:lang w:bidi="ar-SA"/>
        </w:rPr>
        <w:drawing>
          <wp:anchor distT="0" distB="0" distL="0" distR="0" simplePos="0" relativeHeight="251652608" behindDoc="0" locked="0" layoutInCell="1" allowOverlap="1">
            <wp:simplePos x="0" y="0"/>
            <wp:positionH relativeFrom="page">
              <wp:posOffset>5619496</wp:posOffset>
            </wp:positionH>
            <wp:positionV relativeFrom="paragraph">
              <wp:posOffset>85299</wp:posOffset>
            </wp:positionV>
            <wp:extent cx="1469571" cy="1742328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9571" cy="17423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ATE</w:t>
      </w:r>
      <w:r>
        <w:rPr>
          <w:spacing w:val="-5"/>
        </w:rPr>
        <w:t xml:space="preserve"> </w:t>
      </w:r>
      <w:r>
        <w:t>SYMPTONS</w:t>
      </w:r>
      <w:r>
        <w:rPr>
          <w:spacing w:val="-6"/>
        </w:rPr>
        <w:t xml:space="preserve"> </w:t>
      </w:r>
      <w:r>
        <w:t>STARTED</w:t>
      </w:r>
      <w:proofErr w:type="gramStart"/>
      <w:r>
        <w:t>?:</w:t>
      </w:r>
      <w:proofErr w:type="gramEnd"/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GETTING WORSE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 xml:space="preserve">BETTER?:  </w:t>
      </w:r>
      <w:r>
        <w:rPr>
          <w:spacing w:val="19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   RATE</w:t>
      </w:r>
      <w:r>
        <w:rPr>
          <w:spacing w:val="-3"/>
        </w:rPr>
        <w:t xml:space="preserve"> </w:t>
      </w:r>
      <w:r>
        <w:t>PAIN</w:t>
      </w:r>
      <w:r>
        <w:rPr>
          <w:spacing w:val="-1"/>
        </w:rPr>
        <w:t xml:space="preserve"> </w:t>
      </w:r>
      <w:r>
        <w:t>0-10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TYPE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AIN:</w:t>
      </w:r>
      <w:r>
        <w:tab/>
        <w:t>SHARP / DULL / BURNING / CRAMPING / THROBBING MY PAIN</w:t>
      </w:r>
      <w:r>
        <w:rPr>
          <w:spacing w:val="-4"/>
        </w:rPr>
        <w:t xml:space="preserve"> </w:t>
      </w:r>
      <w:r>
        <w:t>INTERFERES</w:t>
      </w:r>
      <w:r>
        <w:rPr>
          <w:spacing w:val="-2"/>
        </w:rPr>
        <w:t xml:space="preserve"> </w:t>
      </w:r>
      <w:r>
        <w:t>WITH:</w:t>
      </w:r>
      <w:r>
        <w:tab/>
        <w:t>WORK / SLEEP / DAILY ROUTINE / RECREATION FREQUENCY OF</w:t>
      </w:r>
      <w:r>
        <w:rPr>
          <w:spacing w:val="-7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PAIN:</w:t>
      </w:r>
      <w:r>
        <w:tab/>
        <w:t>CONSTANT / COMES AND</w:t>
      </w:r>
      <w:r>
        <w:rPr>
          <w:spacing w:val="-2"/>
        </w:rPr>
        <w:t xml:space="preserve"> </w:t>
      </w:r>
      <w:r>
        <w:t>GOES</w:t>
      </w:r>
    </w:p>
    <w:p w:rsidR="00A62E8C" w:rsidRDefault="00A16FDD">
      <w:pPr>
        <w:pStyle w:val="BodyText"/>
        <w:tabs>
          <w:tab w:val="left" w:pos="3180"/>
          <w:tab w:val="left" w:pos="8372"/>
        </w:tabs>
        <w:spacing w:line="263" w:lineRule="exact"/>
        <w:ind w:left="30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page">
                  <wp:posOffset>5554345</wp:posOffset>
                </wp:positionH>
                <wp:positionV relativeFrom="paragraph">
                  <wp:posOffset>24130</wp:posOffset>
                </wp:positionV>
                <wp:extent cx="1737995" cy="140335"/>
                <wp:effectExtent l="1270" t="0" r="3810" b="4445"/>
                <wp:wrapNone/>
                <wp:docPr id="1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995" cy="140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2E8C" w:rsidRDefault="00F2308E">
                            <w:pPr>
                              <w:pStyle w:val="BodyText"/>
                              <w:spacing w:line="221" w:lineRule="exact"/>
                            </w:pPr>
                            <w:r>
                              <w:rPr>
                                <w:spacing w:val="-1"/>
                              </w:rPr>
                              <w:t>______________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437.35pt;margin-top:1.9pt;width:136.85pt;height:11.05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" filled="f" stroked="f">
                <v:textbox inset="0,0,0,0">
                  <w:txbxContent>
                    <w:p w:rsidR="00A62E8C" w:rsidRDefault="00F2308E">
                      <w:pPr>
                        <w:pStyle w:val="BodyText"/>
                        <w:spacing w:line="221" w:lineRule="exact"/>
                      </w:pPr>
                      <w:r>
                        <w:rPr>
                          <w:spacing w:val="-1"/>
                        </w:rPr>
                        <w:t>________________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2308E">
        <w:t>CHIROPRACTIC</w:t>
      </w:r>
      <w:r w:rsidR="00F2308E">
        <w:rPr>
          <w:spacing w:val="-6"/>
        </w:rPr>
        <w:t xml:space="preserve"> </w:t>
      </w:r>
      <w:r w:rsidR="00F2308E">
        <w:t>GOALS</w:t>
      </w:r>
      <w:proofErr w:type="gramStart"/>
      <w:r w:rsidR="00F2308E">
        <w:t>?:</w:t>
      </w:r>
      <w:proofErr w:type="gramEnd"/>
      <w:r w:rsidR="00F2308E">
        <w:tab/>
      </w:r>
      <w:r w:rsidR="00F2308E">
        <w:rPr>
          <w:u w:val="single"/>
        </w:rPr>
        <w:t xml:space="preserve"> </w:t>
      </w:r>
      <w:r w:rsidR="00F2308E"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11116"/>
        </w:tabs>
        <w:spacing w:before="56"/>
        <w:ind w:left="300"/>
      </w:pPr>
      <w:r>
        <w:t>ACCIDENT</w:t>
      </w:r>
      <w:proofErr w:type="gramStart"/>
      <w:r>
        <w:t>?:</w:t>
      </w:r>
      <w:proofErr w:type="gramEnd"/>
      <w:r>
        <w:tab/>
        <w:t>YES</w:t>
      </w:r>
      <w:r>
        <w:rPr>
          <w:spacing w:val="-1"/>
        </w:rPr>
        <w:t xml:space="preserve"> </w:t>
      </w:r>
      <w:r>
        <w:t>/</w:t>
      </w:r>
      <w:r>
        <w:rPr>
          <w:spacing w:val="-2"/>
        </w:rPr>
        <w:t xml:space="preserve"> </w:t>
      </w:r>
      <w:r>
        <w:t>NO</w:t>
      </w:r>
      <w:r>
        <w:tab/>
        <w:t>AUTO / HOME</w:t>
      </w:r>
      <w:r>
        <w:t xml:space="preserve"> / WORK /</w:t>
      </w:r>
      <w:r>
        <w:rPr>
          <w:spacing w:val="-8"/>
        </w:rPr>
        <w:t xml:space="preserve"> </w:t>
      </w:r>
      <w:r>
        <w:t xml:space="preserve">OTHER 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default" r:id="rId7"/>
          <w:type w:val="continuous"/>
          <w:pgSz w:w="12240" w:h="15840"/>
          <w:pgMar w:top="1440" w:right="500" w:bottom="280" w:left="420" w:header="768" w:footer="720" w:gutter="0"/>
          <w:cols w:space="720"/>
        </w:sectPr>
      </w:pPr>
    </w:p>
    <w:p w:rsidR="00A62E8C" w:rsidRDefault="00A16FDD">
      <w:pPr>
        <w:pStyle w:val="BodyText"/>
        <w:tabs>
          <w:tab w:val="left" w:pos="1396"/>
          <w:tab w:val="left" w:pos="9025"/>
          <w:tab w:val="left" w:pos="11140"/>
        </w:tabs>
        <w:spacing w:before="142"/>
        <w:ind w:left="300"/>
      </w:pPr>
      <w:r>
        <w:rPr>
          <w:noProof/>
          <w:lang w:bidi="ar-SA"/>
        </w:rPr>
        <w:lastRenderedPageBreak/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page">
                  <wp:posOffset>1548130</wp:posOffset>
                </wp:positionH>
                <wp:positionV relativeFrom="paragraph">
                  <wp:posOffset>243840</wp:posOffset>
                </wp:positionV>
                <wp:extent cx="4450080" cy="0"/>
                <wp:effectExtent l="5080" t="5715" r="12065" b="13335"/>
                <wp:wrapNone/>
                <wp:docPr id="14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5008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297D79" id="Line 10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1.9pt,19.2pt" to="472.3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" strokeweight=".25292mm">
                <w10:wrap anchorx="page"/>
              </v:line>
            </w:pict>
          </mc:Fallback>
        </mc:AlternateContent>
      </w:r>
      <w:r>
        <w:t>PATIENT</w:t>
      </w:r>
      <w:r>
        <w:tab/>
      </w:r>
      <w:r>
        <w:t>NAME: ...</w:t>
      </w:r>
      <w:r>
        <w:tab/>
      </w:r>
      <w:r>
        <w:t>DATE:</w:t>
      </w:r>
      <w:r>
        <w:rPr>
          <w:u w:val="single"/>
        </w:rPr>
        <w:t xml:space="preserve"> 4/5/2019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Heading1"/>
        <w:spacing w:after="22"/>
      </w:pPr>
      <w:r>
        <w:t>HEALTH HISTORY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4445" r="17145" b="5715"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3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ACD9DB" id="Group 8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AhbrJ/gAIAAJcF&#10;AAAOAAAAAAAAAAAAAAAAAC4CAABkcnMvZTJvRG9jLnhtbFBLAQItABQABgAIAAAAIQD3ckAU2gAA&#10;AAQBAAAPAAAAAAAAAAAAAAAAANoEAABkcnMvZG93bnJldi54bWxQSwUGAAAAAAQABADzAAAA4QUA&#10;AAAA&#10;">
                <v:line id="Line 9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11115"/>
        </w:tabs>
        <w:ind w:left="300"/>
      </w:pPr>
      <w:r>
        <w:t>CARE</w:t>
      </w:r>
      <w:r>
        <w:rPr>
          <w:spacing w:val="-3"/>
        </w:rPr>
        <w:t xml:space="preserve"> </w:t>
      </w:r>
      <w:r>
        <w:t>CURRENTLY</w:t>
      </w:r>
      <w:r>
        <w:rPr>
          <w:spacing w:val="-1"/>
        </w:rPr>
        <w:t xml:space="preserve"> </w:t>
      </w:r>
      <w:r>
        <w:t>RECEIVING:</w:t>
      </w:r>
      <w:r>
        <w:tab/>
        <w:t>CHIROPRACTIC / MASSAGE / MEDICATION / SURGERY /</w:t>
      </w:r>
      <w:r>
        <w:rPr>
          <w:spacing w:val="-25"/>
        </w:rPr>
        <w:t xml:space="preserve"> </w:t>
      </w:r>
      <w:r>
        <w:t>OTHER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default" r:id="rId8"/>
          <w:pgSz w:w="12240" w:h="15840"/>
          <w:pgMar w:top="1440" w:right="500" w:bottom="280" w:left="420" w:header="768" w:footer="0" w:gutter="0"/>
          <w:cols w:space="720"/>
        </w:sectPr>
      </w:pPr>
    </w:p>
    <w:p w:rsidR="00A62E8C" w:rsidRDefault="00F2308E">
      <w:pPr>
        <w:pStyle w:val="BodyText"/>
        <w:tabs>
          <w:tab w:val="left" w:pos="3180"/>
          <w:tab w:val="left" w:pos="5321"/>
        </w:tabs>
        <w:spacing w:before="60"/>
        <w:ind w:left="300"/>
      </w:pPr>
      <w:r>
        <w:t>LAST</w:t>
      </w:r>
      <w:r>
        <w:rPr>
          <w:spacing w:val="-1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OF:</w:t>
      </w:r>
      <w:r>
        <w:tab/>
        <w:t>SPINAL</w:t>
      </w:r>
      <w:r>
        <w:rPr>
          <w:spacing w:val="-5"/>
        </w:rPr>
        <w:t xml:space="preserve"> </w:t>
      </w:r>
      <w:r>
        <w:t xml:space="preserve">EXAM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667"/>
        </w:tabs>
        <w:spacing w:before="60"/>
        <w:ind w:left="279"/>
      </w:pPr>
      <w:r>
        <w:br w:type="column"/>
      </w:r>
      <w:r>
        <w:t>XRAY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584"/>
        </w:tabs>
        <w:spacing w:before="60"/>
        <w:ind w:left="300"/>
      </w:pPr>
      <w:r>
        <w:br w:type="column"/>
      </w:r>
      <w:r>
        <w:t>MRI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2309"/>
        </w:tabs>
        <w:spacing w:before="60"/>
        <w:ind w:left="115"/>
      </w:pPr>
      <w:r>
        <w:br w:type="column"/>
      </w:r>
      <w:r>
        <w:t>BONE</w:t>
      </w:r>
      <w:r>
        <w:rPr>
          <w:spacing w:val="-3"/>
        </w:rPr>
        <w:t xml:space="preserve"> </w:t>
      </w:r>
      <w:r>
        <w:t>SCAN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type w:val="continuous"/>
          <w:pgSz w:w="12240" w:h="15840"/>
          <w:pgMar w:top="1440" w:right="500" w:bottom="280" w:left="420" w:header="720" w:footer="720" w:gutter="0"/>
          <w:cols w:num="4" w:space="720" w:equalWidth="0">
            <w:col w:w="5322" w:space="40"/>
            <w:col w:w="1708" w:space="132"/>
            <w:col w:w="1585" w:space="39"/>
            <w:col w:w="2494"/>
          </w:cols>
        </w:sectPr>
      </w:pPr>
    </w:p>
    <w:p w:rsidR="00A62E8C" w:rsidRDefault="00A62E8C">
      <w:pPr>
        <w:pStyle w:val="BodyText"/>
        <w:spacing w:before="3"/>
        <w:rPr>
          <w:sz w:val="27"/>
        </w:rPr>
      </w:pPr>
    </w:p>
    <w:p w:rsidR="00A62E8C" w:rsidRDefault="00F2308E">
      <w:pPr>
        <w:pStyle w:val="BodyText"/>
        <w:spacing w:before="56"/>
        <w:ind w:left="300"/>
      </w:pPr>
      <w:r>
        <w:rPr>
          <w:u w:val="single"/>
        </w:rPr>
        <w:t>PLEASE CIRCLE ANY CONDITIONS THAT YOU CURRENTLY SUFFER FROM, AND CHECK ANY THAT YOU PREVIOUSLY HAD:</w:t>
      </w:r>
    </w:p>
    <w:p w:rsidR="00A62E8C" w:rsidRDefault="00A62E8C">
      <w:pPr>
        <w:pStyle w:val="BodyText"/>
        <w:spacing w:before="6"/>
        <w:rPr>
          <w:sz w:val="8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3"/>
        <w:gridCol w:w="2138"/>
        <w:gridCol w:w="2248"/>
        <w:gridCol w:w="2262"/>
        <w:gridCol w:w="2324"/>
      </w:tblGrid>
      <w:tr w:rsidR="00A62E8C">
        <w:trPr>
          <w:trHeight w:val="222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2" w:lineRule="exact"/>
              <w:ind w:left="200"/>
              <w:rPr>
                <w:sz w:val="20"/>
              </w:rPr>
            </w:pPr>
            <w:r>
              <w:rPr>
                <w:sz w:val="20"/>
              </w:rPr>
              <w:t>AIDS/HIV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2" w:lineRule="exact"/>
              <w:ind w:left="260"/>
              <w:rPr>
                <w:sz w:val="20"/>
              </w:rPr>
            </w:pPr>
            <w:r>
              <w:rPr>
                <w:sz w:val="20"/>
              </w:rPr>
              <w:t>ALCOHOLISM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2" w:lineRule="exact"/>
              <w:ind w:left="326"/>
              <w:rPr>
                <w:sz w:val="20"/>
              </w:rPr>
            </w:pPr>
            <w:r>
              <w:rPr>
                <w:sz w:val="20"/>
              </w:rPr>
              <w:t>ALLERGY SHOT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02" w:lineRule="exact"/>
              <w:ind w:left="281"/>
              <w:rPr>
                <w:sz w:val="20"/>
              </w:rPr>
            </w:pPr>
            <w:r>
              <w:rPr>
                <w:sz w:val="20"/>
              </w:rPr>
              <w:t>ANEMIA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02" w:lineRule="exact"/>
              <w:ind w:left="223"/>
              <w:rPr>
                <w:sz w:val="20"/>
              </w:rPr>
            </w:pPr>
            <w:r>
              <w:rPr>
                <w:sz w:val="20"/>
              </w:rPr>
              <w:t>ANOREXIA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APPENDIC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ARTHRITI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ASTH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BLEEDING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BREAST LUMP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BRONCH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BULIM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CANCER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CATARACT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CHEMICAL DEPENDENT</w:t>
            </w:r>
          </w:p>
        </w:tc>
      </w:tr>
      <w:tr w:rsidR="00A62E8C">
        <w:trPr>
          <w:trHeight w:val="245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CHICKEN POX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DIABET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EMPHYSE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EPILEPSY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FRACTURES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GLAUCOM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GOIT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GONORRHE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GOUT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EART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HEPAT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HERN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HERNIATED DISCO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HERP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IGH CHOLESTEROL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KIDNEY DISEAS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LIVER DISEAS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EASLE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HEADACH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MISCARRIAGE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MONO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M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UMP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OSTEOPOROS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PACEMAKER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ARKINSON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INCHED NERV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PNEUMONI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POLIO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PROSTATE PROBLEM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ROTHES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SYCHIATRIC CAR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RHEUMATOID ARTH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RHEUMATIC FEVER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SCARLET FEVER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STROK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SUICUDE ATTEMPT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THYROID PROBLEM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TONSILLIT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TB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TUMORS, GROWTH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TYPHOID FEV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ULCER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VAGIN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VENEREAL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WHOOPING COUGH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COLD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FLU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VIR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VISION PROBLEMS</w:t>
            </w:r>
          </w:p>
        </w:tc>
      </w:tr>
      <w:tr w:rsidR="00A62E8C">
        <w:trPr>
          <w:trHeight w:val="220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1" w:lineRule="exact"/>
              <w:ind w:left="200"/>
              <w:rPr>
                <w:sz w:val="20"/>
              </w:rPr>
            </w:pPr>
            <w:r>
              <w:rPr>
                <w:sz w:val="20"/>
              </w:rPr>
              <w:t>FIBROMYALGI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1" w:lineRule="exact"/>
              <w:ind w:left="260"/>
              <w:rPr>
                <w:sz w:val="20"/>
              </w:rPr>
            </w:pPr>
            <w:r>
              <w:rPr>
                <w:sz w:val="20"/>
              </w:rPr>
              <w:t>MIGRAIN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1" w:lineRule="exact"/>
              <w:ind w:left="326"/>
              <w:rPr>
                <w:sz w:val="20"/>
              </w:rPr>
            </w:pPr>
            <w:r>
              <w:rPr>
                <w:sz w:val="20"/>
              </w:rPr>
              <w:t>OTHER</w:t>
            </w:r>
          </w:p>
        </w:tc>
        <w:tc>
          <w:tcPr>
            <w:tcW w:w="2262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324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</w:tr>
    </w:tbl>
    <w:p w:rsidR="00A62E8C" w:rsidRDefault="00A62E8C">
      <w:pPr>
        <w:pStyle w:val="BodyText"/>
        <w:spacing w:before="4"/>
      </w:pPr>
    </w:p>
    <w:p w:rsidR="00A62E8C" w:rsidRDefault="00F2308E">
      <w:pPr>
        <w:pStyle w:val="Heading1"/>
        <w:spacing w:before="1" w:after="22"/>
      </w:pPr>
      <w:r>
        <w:t>ACTIVITY</w:t>
      </w:r>
    </w:p>
    <w:tbl>
      <w:tblPr>
        <w:tblW w:w="0" w:type="auto"/>
        <w:tblInd w:w="27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52"/>
        <w:gridCol w:w="544"/>
        <w:gridCol w:w="1325"/>
        <w:gridCol w:w="533"/>
        <w:gridCol w:w="1412"/>
        <w:gridCol w:w="1420"/>
        <w:gridCol w:w="998"/>
        <w:gridCol w:w="529"/>
        <w:gridCol w:w="1316"/>
        <w:gridCol w:w="1336"/>
      </w:tblGrid>
      <w:tr w:rsidR="00A62E8C">
        <w:trPr>
          <w:trHeight w:val="229"/>
        </w:trPr>
        <w:tc>
          <w:tcPr>
            <w:tcW w:w="1452" w:type="dxa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593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EXERCISE</w:t>
            </w:r>
          </w:p>
        </w:tc>
        <w:tc>
          <w:tcPr>
            <w:tcW w:w="544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25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5" w:type="dxa"/>
            <w:gridSpan w:val="2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380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WORK ACTIVITY</w:t>
            </w:r>
          </w:p>
        </w:tc>
        <w:tc>
          <w:tcPr>
            <w:tcW w:w="1420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8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9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16" w:type="dxa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97" w:right="218"/>
              <w:jc w:val="center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HABITS</w:t>
            </w:r>
          </w:p>
        </w:tc>
        <w:tc>
          <w:tcPr>
            <w:tcW w:w="1336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A62E8C">
        <w:trPr>
          <w:trHeight w:val="45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138"/>
              <w:ind w:left="28"/>
              <w:rPr>
                <w:sz w:val="19"/>
              </w:rPr>
            </w:pPr>
            <w:r>
              <w:rPr>
                <w:sz w:val="19"/>
              </w:rPr>
              <w:t>NONE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138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138"/>
              <w:ind w:left="101"/>
              <w:rPr>
                <w:sz w:val="19"/>
              </w:rPr>
            </w:pPr>
            <w:r>
              <w:rPr>
                <w:sz w:val="19"/>
              </w:rPr>
              <w:t>SITT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138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138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138"/>
              <w:ind w:left="100"/>
              <w:rPr>
                <w:sz w:val="19"/>
              </w:rPr>
            </w:pPr>
            <w:r>
              <w:rPr>
                <w:sz w:val="19"/>
              </w:rPr>
              <w:t>SMOKING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138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138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2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0"/>
              <w:ind w:left="28"/>
              <w:rPr>
                <w:sz w:val="19"/>
              </w:rPr>
            </w:pPr>
            <w:r>
              <w:rPr>
                <w:sz w:val="19"/>
              </w:rPr>
              <w:t>MODERATE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0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0"/>
              <w:ind w:left="101"/>
              <w:rPr>
                <w:sz w:val="19"/>
              </w:rPr>
            </w:pPr>
            <w:r>
              <w:rPr>
                <w:sz w:val="19"/>
              </w:rPr>
              <w:t>STAND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0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0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0"/>
              <w:ind w:left="100"/>
              <w:rPr>
                <w:sz w:val="19"/>
              </w:rPr>
            </w:pPr>
            <w:r>
              <w:rPr>
                <w:sz w:val="19"/>
              </w:rPr>
              <w:t>ALCOHOL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0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0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3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45"/>
              <w:ind w:left="28"/>
              <w:rPr>
                <w:sz w:val="19"/>
              </w:rPr>
            </w:pPr>
            <w:r>
              <w:rPr>
                <w:sz w:val="19"/>
              </w:rPr>
              <w:t>DAILY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45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45"/>
              <w:ind w:left="101"/>
              <w:rPr>
                <w:sz w:val="19"/>
              </w:rPr>
            </w:pPr>
            <w:r>
              <w:rPr>
                <w:sz w:val="19"/>
              </w:rPr>
              <w:t>LIGHT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45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45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45"/>
              <w:ind w:left="100"/>
              <w:rPr>
                <w:sz w:val="19"/>
              </w:rPr>
            </w:pPr>
            <w:r>
              <w:rPr>
                <w:sz w:val="19"/>
              </w:rPr>
              <w:t>CAFFINE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45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45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28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1" w:line="214" w:lineRule="exact"/>
              <w:ind w:left="28"/>
              <w:rPr>
                <w:sz w:val="19"/>
              </w:rPr>
            </w:pPr>
            <w:r>
              <w:rPr>
                <w:sz w:val="19"/>
              </w:rPr>
              <w:t>EXTREME SPORT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1" w:line="214" w:lineRule="exact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1"/>
              <w:rPr>
                <w:sz w:val="19"/>
              </w:rPr>
            </w:pPr>
            <w:r>
              <w:rPr>
                <w:sz w:val="19"/>
              </w:rPr>
              <w:t>HEAVY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1" w:line="214" w:lineRule="exact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1" w:line="214" w:lineRule="exact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0"/>
              <w:rPr>
                <w:sz w:val="19"/>
              </w:rPr>
            </w:pPr>
            <w:r>
              <w:rPr>
                <w:sz w:val="19"/>
              </w:rPr>
              <w:t>STRESS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1" w:line="214" w:lineRule="exact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1" w:line="214" w:lineRule="exact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</w:tbl>
    <w:p w:rsidR="00A62E8C" w:rsidRDefault="00A62E8C">
      <w:pPr>
        <w:pStyle w:val="BodyText"/>
        <w:spacing w:before="11"/>
        <w:rPr>
          <w:b/>
          <w:sz w:val="21"/>
        </w:rPr>
      </w:pPr>
    </w:p>
    <w:p w:rsidR="00A62E8C" w:rsidRDefault="00F2308E">
      <w:pPr>
        <w:spacing w:after="23"/>
        <w:ind w:left="300"/>
        <w:rPr>
          <w:b/>
        </w:rPr>
      </w:pPr>
      <w:r>
        <w:rPr>
          <w:b/>
        </w:rPr>
        <w:t>INJURIES / SURGERIE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1905" r="17145" b="8255"/>
                <wp:docPr id="1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1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214F56" id="Group 6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DxmJ9+gAIAAJcF&#10;AAAOAAAAAAAAAAAAAAAAAC4CAABkcnMvZTJvRG9jLnhtbFBLAQItABQABgAIAAAAIQD3ckAU2gAA&#10;AAQBAAAPAAAAAAAAAAAAAAAAANoEAABkcnMvZG93bnJldi54bWxQSwUGAAAAAAQABADzAAAA4QUA&#10;AAAA&#10;">
                <v:line id="Line 7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8590"/>
          <w:tab w:val="left" w:pos="11087"/>
        </w:tabs>
        <w:spacing w:line="292" w:lineRule="auto"/>
        <w:ind w:left="300" w:right="225"/>
        <w:jc w:val="both"/>
      </w:pPr>
      <w:r>
        <w:t>FALL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HEAD INJURIES</w:t>
      </w:r>
      <w:r>
        <w:rPr>
          <w:spacing w:val="-5"/>
        </w:rPr>
        <w:t xml:space="preserve"> </w:t>
      </w:r>
      <w:r>
        <w:t>/ WHIPLASH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FRACTURES</w:t>
      </w:r>
      <w:r>
        <w:rPr>
          <w:spacing w:val="-4"/>
        </w:rPr>
        <w:t xml:space="preserve"> </w:t>
      </w:r>
      <w:r>
        <w:t>/</w:t>
      </w:r>
      <w:r>
        <w:rPr>
          <w:spacing w:val="-4"/>
        </w:rPr>
        <w:t xml:space="preserve"> </w:t>
      </w:r>
      <w:r>
        <w:t>DISLOCATIONS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SURGERIE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CANCER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7"/>
        </w:rPr>
      </w:pPr>
    </w:p>
    <w:p w:rsidR="00A62E8C" w:rsidRDefault="00F2308E">
      <w:pPr>
        <w:pStyle w:val="Heading1"/>
        <w:spacing w:after="23"/>
      </w:pPr>
      <w:r>
        <w:t>MEDICATIONS / VITAMINS / HERBS / MINERAL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3810" r="17145" b="6350"/>
                <wp:docPr id="8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9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87C554" id="Group 4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Cc/CVngAIAAJUF&#10;AAAOAAAAAAAAAAAAAAAAAC4CAABkcnMvZTJvRG9jLnhtbFBLAQItABQABgAIAAAAIQD3ckAU2gAA&#10;AAQBAAAPAAAAAAAAAAAAAAAAANoEAABkcnMvZG93bnJldi54bWxQSwUGAAAAAAQABADzAAAA4QUA&#10;AAAA&#10;">
                <v:line id="Line 5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ind w:left="300"/>
      </w:pPr>
      <w:r>
        <w:t>PLEASE LIST ALL MEDICATIONS, VITAMINS, HERBS AND MINERALS THAT YOU ARE CURRENTLY TAKING:</w:t>
      </w:r>
    </w:p>
    <w:p w:rsidR="00A62E8C" w:rsidRDefault="00A16FDD">
      <w:pPr>
        <w:pStyle w:val="BodyText"/>
        <w:spacing w:before="11"/>
        <w:rPr>
          <w:sz w:val="15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53670</wp:posOffset>
                </wp:positionV>
                <wp:extent cx="6813550" cy="0"/>
                <wp:effectExtent l="9525" t="7620" r="6350" b="11430"/>
                <wp:wrapTopAndBottom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AE7805" id="Line 3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2.1pt" to="572.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" strokeweight=".25292mm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752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362585</wp:posOffset>
                </wp:positionV>
                <wp:extent cx="6813550" cy="0"/>
                <wp:effectExtent l="9525" t="6985" r="6350" b="12065"/>
                <wp:wrapTopAndBottom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402D62" id="Line 2" o:spid="_x0000_s1026" style="position:absolute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28.55pt" to="572.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" strokeweight=".25292mm">
                <w10:wrap type="topAndBottom" anchorx="page"/>
              </v:line>
            </w:pict>
          </mc:Fallback>
        </mc:AlternateContent>
      </w:r>
    </w:p>
    <w:p w:rsidR="00A62E8C" w:rsidRDefault="00A62E8C">
      <w:pPr>
        <w:pStyle w:val="BodyText"/>
        <w:rPr>
          <w:sz w:val="20"/>
        </w:rPr>
      </w:pPr>
    </w:p>
    <w:p w:rsidR="00A62E8C" w:rsidRDefault="00A62E8C">
      <w:pPr>
        <w:pStyle w:val="BodyText"/>
        <w:spacing w:before="11"/>
        <w:rPr>
          <w:sz w:val="16"/>
        </w:rPr>
      </w:pPr>
    </w:p>
    <w:p w:rsidR="00A62E8C" w:rsidRDefault="00F2308E">
      <w:pPr>
        <w:spacing w:before="64"/>
        <w:ind w:left="1742" w:right="264" w:hanging="1383"/>
        <w:rPr>
          <w:b/>
          <w:sz w:val="18"/>
        </w:rPr>
      </w:pPr>
      <w:r>
        <w:rPr>
          <w:b/>
          <w:sz w:val="18"/>
        </w:rPr>
        <w:t>I HEREBY AUTHORIZE THE DOCTOR; AND/OR HIS ASSOCIATES TO EXAMINE ME, AND TO PERFORM ANY NECESSARY DIAGNOSTIC PROCEDURES, INCLUDING X-RAY TO FULLY EVALUATE MY CONDITION FOR THE PRESENCE OF VERTEBRAL SUBLUXATION.</w:t>
      </w:r>
    </w:p>
    <w:p w:rsidR="00A62E8C" w:rsidRDefault="00A62E8C">
      <w:pPr>
        <w:pStyle w:val="BodyText"/>
        <w:rPr>
          <w:b/>
          <w:sz w:val="18"/>
        </w:rPr>
      </w:pPr>
    </w:p>
    <w:p w:rsidR="00A62E8C" w:rsidRDefault="00A62E8C">
      <w:pPr>
        <w:pStyle w:val="BodyText"/>
        <w:spacing w:before="10"/>
        <w:rPr>
          <w:b/>
          <w:sz w:val="25"/>
        </w:rPr>
      </w:pPr>
    </w:p>
    <w:p w:rsidR="00A62E8C" w:rsidRDefault="00F2308E">
      <w:pPr>
        <w:pStyle w:val="BodyText"/>
        <w:tabs>
          <w:tab w:val="left" w:pos="8765"/>
          <w:tab w:val="left" w:pos="11049"/>
        </w:tabs>
        <w:ind w:left="300"/>
      </w:pPr>
      <w:r>
        <w:t>PATIENT</w:t>
      </w:r>
      <w:r>
        <w:rPr>
          <w:spacing w:val="-2"/>
        </w:rPr>
        <w:t xml:space="preserve"> </w:t>
      </w:r>
      <w:r>
        <w:t>SIGNATUR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4/5/2019</w:t>
      </w:r>
      <w:bookmarkStart w:id="0" w:name="_GoBack"/>
      <w:bookmarkEnd w:id="0"/>
      <w:r>
        <w:rPr>
          <w:u w:val="single"/>
        </w:rPr>
        <w:tab/>
      </w:r>
    </w:p>
    <w:sectPr w:rsidR="00A62E8C">
      <w:type w:val="continuous"/>
      <w:pgSz w:w="12240" w:h="15840"/>
      <w:pgMar w:top="1440" w:right="500" w:bottom="280" w:left="4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308E" w:rsidRDefault="00F2308E">
      <w:r>
        <w:separator/>
      </w:r>
    </w:p>
  </w:endnote>
  <w:endnote w:type="continuationSeparator" w:id="0">
    <w:p w:rsidR="00F2308E" w:rsidRDefault="00F23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308E" w:rsidRDefault="00F2308E">
      <w:r>
        <w:separator/>
      </w:r>
    </w:p>
  </w:footnote>
  <w:footnote w:type="continuationSeparator" w:id="0">
    <w:p w:rsidR="00F2308E" w:rsidRDefault="00F230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E8C" w:rsidRDefault="00A16FD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60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396365" cy="177800"/>
              <wp:effectExtent l="0" t="0" r="0" b="444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63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REGISTRATION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5pt;margin-top:37.4pt;width:109.95pt;height:14pt;z-index:-1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" filled="f" stroked="f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REGISTR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84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90A6D" w:rsidP="00F90A6D">
                          <w:pPr>
                            <w:spacing w:line="264" w:lineRule="exact"/>
                            <w:ind w:left="1326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279&gt;</w:t>
                          </w:r>
                          <w:r w:rsidR="00F2308E">
                            <w:rPr>
                              <w:b/>
                              <w:spacing w:val="-11"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2&gt;</w:t>
                          </w:r>
                        </w:p>
                        <w:p w:rsidR="00A62E8C" w:rsidRDefault="00F90A6D" w:rsidP="00F90A6D">
                          <w:pPr>
                            <w:ind w:left="20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148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49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0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1&gt;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8" type="#_x0000_t202" style="position:absolute;margin-left:293.75pt;margin-top:37.4pt;width:283.2pt;height:28.65pt;z-index:-13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nAUrwIAALAFAAAOAAAAZHJzL2Uyb0RvYy54bWysVG1vmzAQ/j5p/8HydwokQAG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" filled="f" stroked="f">
              <v:textbox inset="0,0,0,0">
                <w:txbxContent>
                  <w:p w:rsidR="00A62E8C" w:rsidRDefault="00F90A6D" w:rsidP="00F90A6D">
                    <w:pPr>
                      <w:spacing w:line="264" w:lineRule="exact"/>
                      <w:ind w:left="1326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279&gt;</w:t>
                    </w:r>
                    <w:r w:rsidR="00F2308E">
                      <w:rPr>
                        <w:b/>
                        <w:spacing w:val="-11"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2&gt;</w:t>
                    </w:r>
                  </w:p>
                  <w:p w:rsidR="00A62E8C" w:rsidRDefault="00F90A6D" w:rsidP="00F90A6D">
                    <w:pPr>
                      <w:ind w:left="20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148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49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0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1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a="http://schemas.openxmlformats.org/drawingml/2006/main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E8C" w:rsidRDefault="00A16FD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408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538605" cy="177800"/>
              <wp:effectExtent l="0" t="0" r="0" b="444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860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HEALTH HISTORY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style="position:absolute;margin-left:35pt;margin-top:37.4pt;width:121.15pt;height:14pt;z-index:-13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HEALTH HISTORY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432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B381E" w:rsidP="00EB381E" w:rsidRDefault="00EB381E">
                          <w:pPr>
                            <w:spacing w:line="264" w:lineRule="exact"/>
                            <w:ind w:left="1326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279&gt;</w:t>
                          </w:r>
                          <w:r>
                            <w:rPr>
                              <w:b/>
                              <w:spacing w:val="-11"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2&gt;</w:t>
                          </w:r>
                        </w:p>
                        <w:p w:rsidR="00EB381E" w:rsidP="00EB381E" w:rsidRDefault="00EB381E">
                          <w:pPr>
                            <w:ind w:left="20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148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49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0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1&gt;</w:t>
                          </w:r>
                        </w:p>
                        <w:p w:rsidR="00A62E8C" w:rsidRDefault="00A62E8C">
                          <w:pPr>
                            <w:ind w:left="20"/>
                            <w:rPr>
                              <w:b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style="position:absolute;margin-left:293.75pt;margin-top:37.4pt;width:283.2pt;height:28.65pt;z-index:-13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30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">
              <v:textbox inset="0,0,0,0">
                <w:txbxContent>
                  <w:p w:rsidR="00EB381E" w:rsidP="00EB381E" w:rsidRDefault="00EB381E">
                    <w:pPr>
                      <w:spacing w:line="264" w:lineRule="exact"/>
                      <w:ind w:left="1326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279&gt;</w:t>
                    </w:r>
                    <w:r>
                      <w:rPr>
                        <w:b/>
                        <w:spacing w:val="-11"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2&gt;</w:t>
                    </w:r>
                  </w:p>
                  <w:p w:rsidR="00EB381E" w:rsidP="00EB381E" w:rsidRDefault="00EB381E">
                    <w:pPr>
                      <w:ind w:left="20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148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49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0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1&gt;</w:t>
                    </w:r>
                  </w:p>
                  <w:p w:rsidR="00A62E8C" w:rsidRDefault="00A62E8C">
                    <w:pPr>
                      <w:ind w:left="20"/>
                      <w:rPr>
                        <w:b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zUyNbE0NjEwNDZV0lEKTi0uzszPAykwrAUAFnkRvSwAAAA="/>
  </w:docVars>
  <w:rsids>
    <w:rsidRoot w:val="00A62E8C"/>
    <w:rsid w:val="000F4A24"/>
    <w:rsid w:val="00164CF4"/>
    <w:rsid w:val="001B1ED4"/>
    <w:rsid w:val="002C78F7"/>
    <w:rsid w:val="00A16FDD"/>
    <w:rsid w:val="00A62E8C"/>
    <w:rsid w:val="00E60CEF"/>
    <w:rsid w:val="00EB381E"/>
    <w:rsid w:val="00F2308E"/>
    <w:rsid w:val="00F90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329DDC"/>
  <w15:docId w15:val="{4ED8AC7B-AF1B-4FBF-A981-32FFE2BDD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56"/>
      <w:ind w:left="3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6D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6D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41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elligence Inc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 desk</dc:creator>
  <cp:lastModifiedBy>Simmons, Joe</cp:lastModifiedBy>
  <cp:revision>2</cp:revision>
  <dcterms:created xsi:type="dcterms:W3CDTF">2019-04-04T18:39:00Z</dcterms:created>
  <dcterms:modified xsi:type="dcterms:W3CDTF">2019-04-04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5-1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04-04T00:00:00Z</vt:filetime>
  </property>
</Properties>
</file>